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167038" w14:textId="0E3DB87E" w:rsidR="00065C73" w:rsidRDefault="00065C73" w:rsidP="23DD67B4">
      <w:pPr>
        <w:spacing w:line="257" w:lineRule="auto"/>
        <w:jc w:val="center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>NİĞDE ÖMER HALİSDEMİR ÜNİVERSİTESİ EĞİTİM BİLİMLERİ ENSTİTÜSÜ</w:t>
      </w:r>
    </w:p>
    <w:p w14:paraId="6459A756" w14:textId="3EBC745E" w:rsidR="3B1BFEE8" w:rsidRPr="00065C73" w:rsidRDefault="3B1BFEE8" w:rsidP="23DD67B4">
      <w:pPr>
        <w:spacing w:line="257" w:lineRule="auto"/>
        <w:jc w:val="center"/>
        <w:rPr>
          <w:rFonts w:ascii="Times New Roman" w:hAnsi="Times New Roman" w:cs="Times New Roman"/>
        </w:rPr>
      </w:pPr>
      <w:r w:rsidRPr="00065C73">
        <w:rPr>
          <w:rFonts w:ascii="Times New Roman" w:eastAsia="Calibri" w:hAnsi="Times New Roman" w:cs="Times New Roman"/>
          <w:b/>
          <w:bCs/>
        </w:rPr>
        <w:t xml:space="preserve">MATEMATİK VE FEN BİLİMLERİ EĞİTİMİ ANABİLİM DALI </w:t>
      </w:r>
      <w:r w:rsidR="00727EEB" w:rsidRPr="00065C73">
        <w:rPr>
          <w:rFonts w:ascii="Times New Roman" w:eastAsia="Calibri" w:hAnsi="Times New Roman" w:cs="Times New Roman"/>
          <w:b/>
          <w:bCs/>
        </w:rPr>
        <w:t>MATEMATİK</w:t>
      </w:r>
      <w:r w:rsidRPr="00065C73">
        <w:rPr>
          <w:rFonts w:ascii="Times New Roman" w:eastAsia="Calibri" w:hAnsi="Times New Roman" w:cs="Times New Roman"/>
          <w:b/>
          <w:bCs/>
        </w:rPr>
        <w:t xml:space="preserve"> EĞİTİMİ BİLİM DALI YÜKSEK LİSANS PROGRAMI</w:t>
      </w:r>
    </w:p>
    <w:p w14:paraId="72B7724D" w14:textId="12261D04" w:rsidR="3B1BFEE8" w:rsidRDefault="3B1BFEE8" w:rsidP="23DD67B4">
      <w:pPr>
        <w:spacing w:line="257" w:lineRule="auto"/>
        <w:jc w:val="center"/>
        <w:rPr>
          <w:rFonts w:ascii="Times New Roman" w:eastAsia="Calibri" w:hAnsi="Times New Roman" w:cs="Times New Roman"/>
          <w:b/>
          <w:bCs/>
        </w:rPr>
      </w:pPr>
      <w:r w:rsidRPr="00065C73">
        <w:rPr>
          <w:rFonts w:ascii="Times New Roman" w:eastAsia="Calibri" w:hAnsi="Times New Roman" w:cs="Times New Roman"/>
          <w:b/>
          <w:bCs/>
        </w:rPr>
        <w:t>2022-2023 GÜZ DÖNEMİ ARA</w:t>
      </w:r>
      <w:r w:rsidR="66E81EA2" w:rsidRPr="00065C73">
        <w:rPr>
          <w:rFonts w:ascii="Times New Roman" w:eastAsia="Calibri" w:hAnsi="Times New Roman" w:cs="Times New Roman"/>
          <w:b/>
          <w:bCs/>
        </w:rPr>
        <w:t xml:space="preserve"> </w:t>
      </w:r>
      <w:r w:rsidRPr="00065C73">
        <w:rPr>
          <w:rFonts w:ascii="Times New Roman" w:eastAsia="Calibri" w:hAnsi="Times New Roman" w:cs="Times New Roman"/>
          <w:b/>
          <w:bCs/>
        </w:rPr>
        <w:t>SINAV PROGRAMI</w:t>
      </w:r>
    </w:p>
    <w:p w14:paraId="5B33DE78" w14:textId="77777777" w:rsidR="00AC5131" w:rsidRPr="00065C73" w:rsidRDefault="00AC5131" w:rsidP="23DD67B4">
      <w:pPr>
        <w:spacing w:line="257" w:lineRule="auto"/>
        <w:jc w:val="center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ayout w:type="fixed"/>
        <w:tblLook w:val="0000" w:firstRow="0" w:lastRow="0" w:firstColumn="0" w:lastColumn="0" w:noHBand="0" w:noVBand="0"/>
      </w:tblPr>
      <w:tblGrid>
        <w:gridCol w:w="2260"/>
        <w:gridCol w:w="2410"/>
        <w:gridCol w:w="1276"/>
        <w:gridCol w:w="3402"/>
        <w:gridCol w:w="2551"/>
        <w:gridCol w:w="2268"/>
      </w:tblGrid>
      <w:tr w:rsidR="00AC5131" w:rsidRPr="00065C73" w14:paraId="2B82EE7A" w14:textId="77777777" w:rsidTr="00AC5131">
        <w:trPr>
          <w:trHeight w:val="521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721EAD" w14:textId="24618736" w:rsidR="23DD67B4" w:rsidRPr="00065C73" w:rsidRDefault="23DD67B4" w:rsidP="00AC5131">
            <w:pPr>
              <w:pStyle w:val="TableParagraph"/>
              <w:ind w:left="167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b/>
                <w:bCs/>
                <w:color w:val="000000" w:themeColor="text1"/>
                <w:sz w:val="20"/>
                <w:szCs w:val="20"/>
              </w:rPr>
              <w:t>ANA BİLİM DAL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7C9697" w14:textId="0EF52837" w:rsidR="23DD67B4" w:rsidRPr="00065C73" w:rsidRDefault="23DD67B4" w:rsidP="00AC5131">
            <w:pPr>
              <w:pStyle w:val="TableParagraph"/>
              <w:ind w:left="59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b/>
                <w:bCs/>
                <w:color w:val="000000" w:themeColor="text1"/>
                <w:sz w:val="20"/>
                <w:szCs w:val="20"/>
              </w:rPr>
              <w:t>BİLİM DAL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83DA70" w14:textId="2CC2FEC8" w:rsidR="23DD67B4" w:rsidRPr="00065C73" w:rsidRDefault="23DD67B4" w:rsidP="00AC5131">
            <w:pPr>
              <w:pStyle w:val="TableParagraph"/>
              <w:ind w:left="52" w:right="52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b/>
                <w:bCs/>
                <w:color w:val="000000" w:themeColor="text1"/>
                <w:sz w:val="20"/>
                <w:szCs w:val="20"/>
              </w:rPr>
              <w:t>DERSİN KODU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441702E" w14:textId="69B4BAFF" w:rsidR="23DD67B4" w:rsidRPr="00065C73" w:rsidRDefault="23DD67B4" w:rsidP="00AC5131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b/>
                <w:bCs/>
                <w:color w:val="000000" w:themeColor="text1"/>
                <w:sz w:val="20"/>
                <w:szCs w:val="20"/>
              </w:rPr>
              <w:t>DERSİN ADI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FC6B067" w14:textId="1ABE4EC0" w:rsidR="23DD67B4" w:rsidRPr="00065C73" w:rsidRDefault="23DD67B4" w:rsidP="00AC5131">
            <w:pPr>
              <w:pStyle w:val="TableParagraph"/>
              <w:ind w:left="1137" w:right="71" w:hanging="1040"/>
              <w:rPr>
                <w:rFonts w:eastAsia="Segoe U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Segoe UI"/>
                <w:b/>
                <w:bCs/>
                <w:color w:val="000000" w:themeColor="text1"/>
                <w:sz w:val="20"/>
                <w:szCs w:val="20"/>
              </w:rPr>
              <w:t>ÖĞRETİM ÜYESİ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2FE0B9" w14:textId="16E47938" w:rsidR="23DD67B4" w:rsidRPr="00065C73" w:rsidRDefault="00065C73" w:rsidP="00AC5131">
            <w:pPr>
              <w:pStyle w:val="TableParagraph"/>
              <w:ind w:left="0" w:right="-42"/>
              <w:rPr>
                <w:rFonts w:eastAsia="Segoe U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eastAsia="Segoe UI"/>
                <w:b/>
                <w:bCs/>
                <w:color w:val="000000" w:themeColor="text1"/>
                <w:sz w:val="20"/>
                <w:szCs w:val="20"/>
              </w:rPr>
              <w:t>SINAV TARİHİ VE SAATİ</w:t>
            </w:r>
            <w:r w:rsidRPr="00065C73">
              <w:rPr>
                <w:rFonts w:eastAsia="Segoe UI"/>
                <w:b/>
                <w:bCs/>
                <w:color w:val="000000" w:themeColor="text1"/>
                <w:sz w:val="20"/>
                <w:szCs w:val="20"/>
              </w:rPr>
              <w:t>/DERSLİK</w:t>
            </w:r>
          </w:p>
        </w:tc>
      </w:tr>
      <w:tr w:rsidR="00AC5131" w:rsidRPr="00065C73" w14:paraId="0C20FA77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1B1A11" w14:textId="106CEB46" w:rsidR="00065C73" w:rsidRPr="00065C73" w:rsidRDefault="00065C73" w:rsidP="00AC5131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28ADF4BD" w14:textId="0A7233B7" w:rsidR="00065C73" w:rsidRPr="00065C73" w:rsidRDefault="00065C73" w:rsidP="00AC5131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716B222" w14:textId="6D9E9602" w:rsidR="00065C73" w:rsidRPr="00065C73" w:rsidRDefault="00065C73" w:rsidP="00AD5626">
            <w:pPr>
              <w:pStyle w:val="TableParagraph"/>
              <w:ind w:left="0"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 w:rsidR="00AD5626"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849B05" w14:textId="1C1FB34C" w:rsidR="00065C73" w:rsidRPr="00065C73" w:rsidRDefault="00065C73" w:rsidP="00AC5131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TE6105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772ED79" w14:textId="1A6A02F7" w:rsidR="00065C73" w:rsidRPr="00065C73" w:rsidRDefault="00065C73" w:rsidP="00AC513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5C7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TEMATİK EĞİTİMİNDE ÜSTBİLİŞ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8B0B0F" w14:textId="5EB63E00" w:rsidR="00065C73" w:rsidRPr="00065C73" w:rsidRDefault="00065C73" w:rsidP="00AC5131">
            <w:pPr>
              <w:pStyle w:val="TableParagraph"/>
              <w:ind w:left="94" w:right="87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PROF. DR. SEHER MANDACI ŞAHİN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3A74B1D" w14:textId="77777777" w:rsidR="00065C73" w:rsidRDefault="00065C73" w:rsidP="00AC5131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6.11.2022, 10:00</w:t>
            </w:r>
          </w:p>
          <w:p w14:paraId="4C21EB39" w14:textId="4E9A301E" w:rsidR="00065C73" w:rsidRPr="00065C73" w:rsidRDefault="00065C73" w:rsidP="00AC5131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08</w:t>
            </w:r>
          </w:p>
        </w:tc>
      </w:tr>
      <w:tr w:rsidR="00AD5626" w:rsidRPr="00065C73" w14:paraId="3A892E93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4071D3" w14:textId="4C307618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63757191" w14:textId="43259892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1F7D33" w14:textId="52988189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644689" w14:textId="24CEF445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MTE6107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BEB49F" w14:textId="5F6DA89C" w:rsidR="00AD5626" w:rsidRPr="00065C73" w:rsidRDefault="00AD5626" w:rsidP="00AD56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EMATİK ÖĞRETİM PROGRAMLARININ ANALİZİ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CD2DB8" w14:textId="78B27339" w:rsidR="00AD5626" w:rsidRPr="00065C73" w:rsidRDefault="00AD5626" w:rsidP="00AD5626">
            <w:pPr>
              <w:pStyle w:val="TableParagraph"/>
              <w:ind w:left="94" w:right="87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PROF. DR. SEHER MANDACI ŞAHİN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916C48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6.11.2022, 11:00</w:t>
            </w:r>
          </w:p>
          <w:p w14:paraId="3B5B9742" w14:textId="3082687D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72530122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7D5FB25" w14:textId="678C7CEA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183DD3F5" w14:textId="0114E011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F381814" w14:textId="1CD81F00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C51ACBE" w14:textId="122D426C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MTE6109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C90B45" w14:textId="13F4D705" w:rsidR="00AD5626" w:rsidRPr="00065C73" w:rsidRDefault="00AD5626" w:rsidP="00AD56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5C7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TEMATİKSEL MODELLEME YAKLAŞIMLARI 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697F90" w14:textId="14AE0AA9" w:rsidR="00AD5626" w:rsidRPr="00065C73" w:rsidRDefault="00AD5626" w:rsidP="00AD5626">
            <w:pPr>
              <w:pStyle w:val="TableParagraph"/>
              <w:ind w:left="91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DOÇ. DR. ARZU AYDOĞAN YENMEZ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5E5464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7.11.2022, 10:00</w:t>
            </w:r>
          </w:p>
          <w:p w14:paraId="35BE8CC0" w14:textId="2D384066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4AFD3475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F2CD50" w14:textId="065B1D60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70EF70A6" w14:textId="7CB9A82D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0B9651C" w14:textId="267FBC64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5B42C1" w14:textId="5721B38A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MTE6111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665859" w14:textId="47F5C309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İĞİ ÖĞRETME BİLGİSİ 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043B9B3" w14:textId="73DBB036" w:rsidR="00AD5626" w:rsidRPr="00065C73" w:rsidRDefault="00AD5626" w:rsidP="00AD5626">
            <w:pPr>
              <w:pStyle w:val="TableParagraph"/>
              <w:ind w:left="91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DOÇ. DR. ARZU AYDOĞAN YENMEZ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73E661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7.11.2022, 11:00</w:t>
            </w:r>
          </w:p>
          <w:p w14:paraId="0D34AE93" w14:textId="3387E9E0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08</w:t>
            </w:r>
          </w:p>
        </w:tc>
      </w:tr>
      <w:tr w:rsidR="00AD5626" w:rsidRPr="00065C73" w14:paraId="293DA3D2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712F507" w14:textId="6DA0FF8A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4EC3167A" w14:textId="5A77C362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B502CF9" w14:textId="5FF9B516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8F6D93" w14:textId="5C7F1FE4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TE6121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E7D3B27" w14:textId="210A2AAE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İK ÖĞRETİMİNİN TEMELLERİ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368F9C" w14:textId="19F15F58" w:rsidR="00AD5626" w:rsidRPr="00065C73" w:rsidRDefault="00AD5626" w:rsidP="00AD5626">
            <w:pPr>
              <w:pStyle w:val="TableParagraph"/>
              <w:ind w:left="93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DOÇ. DR.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İLKNUR ÖZPINAR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F732ADF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6.11.2022, 13:00</w:t>
            </w:r>
          </w:p>
          <w:p w14:paraId="0DA375D4" w14:textId="3A0267F4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6507F15F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D8BF0F" w14:textId="751C0FFF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04955CA7" w14:textId="3E7E188F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25647D4" w14:textId="1A8DD922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</w:t>
            </w:r>
            <w:bookmarkStart w:id="0" w:name="_GoBack"/>
            <w:bookmarkEnd w:id="0"/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D176A1B" w14:textId="5648C7E4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MTE6115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C414A99" w14:textId="322E94EF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GÜNCEL ÖĞRENME ÖĞRETME YAKLAŞIMLARI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74328A" w14:textId="31A26E6E" w:rsidR="00AD5626" w:rsidRPr="00065C73" w:rsidRDefault="00AD5626" w:rsidP="00AD5626">
            <w:pPr>
              <w:pStyle w:val="TableParagraph"/>
              <w:ind w:left="93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DOÇ. DR.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İLKNUR ÖZPINAR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82CCEB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6.11.2022, 15:00</w:t>
            </w:r>
          </w:p>
          <w:p w14:paraId="21DA253B" w14:textId="5B88E15D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779D6528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59881F7" w14:textId="31E4CC1A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299393AB" w14:textId="53E00C4E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53F32D3" w14:textId="115C1408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7ECA09" w14:textId="02CE73AB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TE6103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1E7998" w14:textId="14D43795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color w:val="000000"/>
                <w:sz w:val="20"/>
                <w:szCs w:val="20"/>
              </w:rPr>
              <w:t>MATEMATİK EĞİTİMİNDE İSPAT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B7CE0C" w14:textId="641B73FA" w:rsidR="00AD5626" w:rsidRPr="00065C73" w:rsidRDefault="00AD5626" w:rsidP="00AD5626">
            <w:pPr>
              <w:pStyle w:val="TableParagraph"/>
              <w:ind w:left="94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DOÇ. DR. DAVUT KÖĞCE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4F8BF4" w14:textId="263802D9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15.11.2022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,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13:00</w:t>
            </w:r>
          </w:p>
          <w:p w14:paraId="3E53A704" w14:textId="69025A3B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08</w:t>
            </w:r>
          </w:p>
        </w:tc>
      </w:tr>
      <w:tr w:rsidR="00AD5626" w:rsidRPr="00065C73" w14:paraId="643A82BC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C40257" w14:textId="4449C7E2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4C916FAB" w14:textId="16D1E502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7F5C8E0" w14:textId="0880F616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F4267B" w14:textId="203A0F20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TE6101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B9ACAD" w14:textId="6A32C476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sz w:val="20"/>
                <w:szCs w:val="20"/>
              </w:rPr>
              <w:t>MATEMATİK EĞİTİMİNDE TEMEL KAVRAMLAR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7282A8" w14:textId="02BF8F47" w:rsidR="00AD5626" w:rsidRPr="00065C73" w:rsidRDefault="00AD5626" w:rsidP="00AD5626">
            <w:pPr>
              <w:pStyle w:val="TableParagraph"/>
              <w:ind w:left="94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DOÇ. DR. DAVUT KÖĞCE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B2F772" w14:textId="60658ED9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15.11.2022,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14:00</w:t>
            </w:r>
          </w:p>
          <w:p w14:paraId="4A9F37C1" w14:textId="32CBC142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37996BBD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A0D4AF" w14:textId="71484F6F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320B9135" w14:textId="51D2D909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1657FE" w14:textId="3CD59432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C563ED" w14:textId="504DEA80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MTE6123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8E7A363" w14:textId="606E1E99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bCs/>
                <w:sz w:val="20"/>
                <w:szCs w:val="20"/>
              </w:rPr>
              <w:t>BİLGİSAYAR UYGULAMALI İSTATİSTİKSEL VERİ ANALİZİ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9BAB16F" w14:textId="232AA3EB" w:rsidR="00AD5626" w:rsidRPr="00065C73" w:rsidRDefault="00AD5626" w:rsidP="00AD5626">
            <w:pPr>
              <w:pStyle w:val="TableParagraph"/>
              <w:ind w:left="94" w:right="87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DOÇ. DR. SEMİRHAN GÖKÇE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1BB384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7.11.2022, 13:00</w:t>
            </w:r>
          </w:p>
          <w:p w14:paraId="3778F927" w14:textId="7BDE2657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2DF6C143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ACEAB4F" w14:textId="5737B7B4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414FF871" w14:textId="5D0C6797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F90D25F" w14:textId="5602D230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FBA640A" w14:textId="6ED9D37A" w:rsidR="00AD5626" w:rsidRPr="00065C73" w:rsidRDefault="00AD5626" w:rsidP="00AD5626">
            <w:pPr>
              <w:pStyle w:val="TableParagraph"/>
              <w:ind w:left="52" w:right="46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>MTE6125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D2B28A" w14:textId="5A776563" w:rsidR="00AD5626" w:rsidRPr="00065C73" w:rsidRDefault="00AD5626" w:rsidP="00AD5626">
            <w:pPr>
              <w:pStyle w:val="TableParagraph"/>
              <w:ind w:left="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AC5131">
              <w:rPr>
                <w:rFonts w:eastAsia="Calibri"/>
                <w:color w:val="000000" w:themeColor="text1"/>
                <w:sz w:val="20"/>
                <w:szCs w:val="20"/>
              </w:rPr>
              <w:t>KURAMDAN UYGULAMAYA BİLGİSAYAR ORTAMINDA TESTLER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EC5ACB3" w14:textId="67B104F4" w:rsidR="00AD5626" w:rsidRPr="00065C73" w:rsidRDefault="00AD5626" w:rsidP="00AD5626">
            <w:pPr>
              <w:pStyle w:val="TableParagraph"/>
              <w:ind w:left="94" w:right="87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DOÇ. DR. SEMİRHAN GÖKÇE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2452909" w14:textId="77777777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7.11.2022, 14:00</w:t>
            </w:r>
          </w:p>
          <w:p w14:paraId="72053700" w14:textId="6D96A002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5319546A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82176A" w14:textId="739F3B2C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620D3373" w14:textId="28CF7418" w:rsidR="00AD5626" w:rsidRPr="00065C73" w:rsidRDefault="00AD5626" w:rsidP="00AD5626">
            <w:pPr>
              <w:pStyle w:val="TableParagraph"/>
              <w:ind w:left="304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F8F832F" w14:textId="3733CB9A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336DDE8" w14:textId="72243B66" w:rsidR="00AD5626" w:rsidRPr="00AC5131" w:rsidRDefault="00AD5626" w:rsidP="00AD5626">
            <w:pPr>
              <w:pStyle w:val="TableParagraph"/>
              <w:ind w:left="52" w:right="46"/>
              <w:rPr>
                <w:rFonts w:eastAsia="Calibri"/>
                <w:sz w:val="20"/>
                <w:szCs w:val="20"/>
              </w:rPr>
            </w:pPr>
            <w:r w:rsidRPr="00AC5131">
              <w:rPr>
                <w:rFonts w:eastAsia="Calibri"/>
                <w:sz w:val="20"/>
                <w:szCs w:val="20"/>
              </w:rPr>
              <w:t>MTE6117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4AF1AC" w14:textId="4F295708" w:rsidR="00AD5626" w:rsidRPr="00065C73" w:rsidRDefault="00AD5626" w:rsidP="00AD5626">
            <w:pPr>
              <w:pStyle w:val="TableParagraph"/>
              <w:ind w:left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AC5131">
              <w:rPr>
                <w:rFonts w:eastAsia="Calibri"/>
                <w:color w:val="000000" w:themeColor="text1"/>
                <w:sz w:val="20"/>
                <w:szCs w:val="20"/>
              </w:rPr>
              <w:t>EĞİTİMDE PROBLEM ÇÖZME BECERİLERİ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CD098FC" w14:textId="790259B8" w:rsidR="00AD5626" w:rsidRPr="00AC5131" w:rsidRDefault="00AD5626" w:rsidP="00AD5626">
            <w:pPr>
              <w:pStyle w:val="TableParagraph"/>
              <w:ind w:left="93" w:right="88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AC5131">
              <w:rPr>
                <w:rFonts w:eastAsia="Calibri"/>
                <w:color w:val="000000" w:themeColor="text1"/>
                <w:sz w:val="20"/>
                <w:szCs w:val="20"/>
              </w:rPr>
              <w:t>DR. ÖĞR. ÜYESİ ŞEVKET AYDIN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9FD3C4" w14:textId="04739F21" w:rsidR="00AD5626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16.11.2022, 11:00</w:t>
            </w:r>
          </w:p>
          <w:p w14:paraId="422D0193" w14:textId="1D94DD05" w:rsidR="00AD5626" w:rsidRPr="00065C73" w:rsidRDefault="00AD5626" w:rsidP="00AD5626">
            <w:pPr>
              <w:pStyle w:val="TableParagraph"/>
              <w:ind w:left="38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 w:themeColor="text1"/>
                <w:sz w:val="20"/>
                <w:szCs w:val="20"/>
              </w:rPr>
              <w:t>Z05</w:t>
            </w:r>
          </w:p>
        </w:tc>
      </w:tr>
      <w:tr w:rsidR="00AD5626" w:rsidRPr="00065C73" w14:paraId="7FF391D3" w14:textId="77777777" w:rsidTr="00AC5131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F3ED2A2" w14:textId="09155510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6053E042" w14:textId="67EF39AE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F7CFCFB" w14:textId="55BBAF05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E078512" w14:textId="08C59EFD" w:rsidR="00AD5626" w:rsidRPr="00AC5131" w:rsidRDefault="00AD5626" w:rsidP="00AD5626">
            <w:pPr>
              <w:pStyle w:val="TableParagraph"/>
              <w:ind w:left="52" w:right="46"/>
              <w:rPr>
                <w:rFonts w:eastAsia="Calibri"/>
                <w:sz w:val="20"/>
                <w:szCs w:val="20"/>
              </w:rPr>
            </w:pPr>
            <w:r w:rsidRPr="00AC5131">
              <w:rPr>
                <w:rFonts w:eastAsia="Calibri"/>
                <w:sz w:val="20"/>
                <w:szCs w:val="20"/>
              </w:rPr>
              <w:t>MTE6119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DD1848" w14:textId="7443940F" w:rsidR="00AD5626" w:rsidRPr="00065C73" w:rsidRDefault="00AD5626" w:rsidP="00AD5626">
            <w:pPr>
              <w:pStyle w:val="TableParagraph"/>
              <w:ind w:left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AC5131">
              <w:rPr>
                <w:rFonts w:eastAsia="Calibri"/>
                <w:color w:val="000000" w:themeColor="text1"/>
                <w:sz w:val="20"/>
                <w:szCs w:val="20"/>
              </w:rPr>
              <w:t>MATEMATİKTE AKTİF ÖĞRENME UYGULAMALARI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8A5E4D" w14:textId="6184F67B" w:rsidR="00AD5626" w:rsidRPr="00AC5131" w:rsidRDefault="00AD5626" w:rsidP="00AD5626">
            <w:pPr>
              <w:widowControl w:val="0"/>
              <w:ind w:left="93" w:right="88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AC5131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R. ÖĞR. ÜYESİ ŞEVKET AYDIN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A26321" w14:textId="77777777" w:rsidR="00AD5626" w:rsidRDefault="00AD5626" w:rsidP="00AD5626">
            <w:pPr>
              <w:ind w:left="38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16.11.2022, 16:00</w:t>
            </w:r>
          </w:p>
          <w:p w14:paraId="3C3E7428" w14:textId="6200AA6D" w:rsidR="00AD5626" w:rsidRPr="00065C73" w:rsidRDefault="00AD5626" w:rsidP="00AD5626">
            <w:pPr>
              <w:ind w:left="38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Z02</w:t>
            </w:r>
          </w:p>
        </w:tc>
      </w:tr>
      <w:tr w:rsidR="00AD5626" w:rsidRPr="00065C73" w14:paraId="1D9EB9E0" w14:textId="77777777" w:rsidTr="00631CDC">
        <w:trPr>
          <w:trHeight w:val="525"/>
        </w:trPr>
        <w:tc>
          <w:tcPr>
            <w:tcW w:w="2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3FD05A" w14:textId="77777777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 ve Fen</w:t>
            </w:r>
          </w:p>
          <w:p w14:paraId="6FE37F8A" w14:textId="1D28D9A6" w:rsidR="00AD5626" w:rsidRPr="00065C73" w:rsidRDefault="00AD5626" w:rsidP="00AD5626">
            <w:pPr>
              <w:pStyle w:val="TableParagraph"/>
              <w:ind w:left="263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Bilimleri Eğitimi</w:t>
            </w:r>
          </w:p>
        </w:tc>
        <w:tc>
          <w:tcPr>
            <w:tcW w:w="24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5A0C0DB" w14:textId="64E8FFE0" w:rsidR="00AD5626" w:rsidRPr="00065C73" w:rsidRDefault="00AD5626" w:rsidP="00AD5626">
            <w:pPr>
              <w:pStyle w:val="TableParagraph"/>
              <w:ind w:right="166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Matematik</w:t>
            </w:r>
            <w:r>
              <w:rPr>
                <w:rFonts w:eastAsia="Calibri"/>
                <w:color w:val="000000" w:themeColor="text1"/>
                <w:sz w:val="20"/>
                <w:szCs w:val="20"/>
              </w:rPr>
              <w:t xml:space="preserve"> </w:t>
            </w:r>
            <w:r w:rsidRPr="00065C73">
              <w:rPr>
                <w:rFonts w:eastAsia="Calibri"/>
                <w:color w:val="000000" w:themeColor="text1"/>
                <w:sz w:val="20"/>
                <w:szCs w:val="20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133E72" w14:textId="3C7458CE" w:rsidR="00AD5626" w:rsidRPr="008B3054" w:rsidRDefault="00AD5626" w:rsidP="00AD5626">
            <w:pPr>
              <w:pStyle w:val="TableParagraph"/>
              <w:ind w:left="52" w:right="46"/>
              <w:rPr>
                <w:rFonts w:eastAsia="Calibri"/>
                <w:sz w:val="20"/>
                <w:szCs w:val="20"/>
              </w:rPr>
            </w:pPr>
            <w:r w:rsidRPr="008B3054">
              <w:rPr>
                <w:rFonts w:eastAsia="Calibri"/>
                <w:sz w:val="20"/>
                <w:szCs w:val="20"/>
              </w:rPr>
              <w:t>EBE8001</w:t>
            </w:r>
          </w:p>
        </w:tc>
        <w:tc>
          <w:tcPr>
            <w:tcW w:w="3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F4753" w14:textId="326D0111" w:rsidR="00AD5626" w:rsidRPr="008B3054" w:rsidRDefault="00AD5626" w:rsidP="00AD5626">
            <w:pPr>
              <w:pStyle w:val="TableParagraph"/>
              <w:ind w:left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8B3054">
              <w:rPr>
                <w:sz w:val="20"/>
                <w:szCs w:val="20"/>
              </w:rPr>
              <w:t>BİLİMSEL ARAŞTIRMA TEKNİKLERİ VE YAYIN ETİĞİ</w:t>
            </w:r>
          </w:p>
        </w:tc>
        <w:tc>
          <w:tcPr>
            <w:tcW w:w="255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6FFF91" w14:textId="049B95FD" w:rsidR="00AD5626" w:rsidRPr="008B3054" w:rsidRDefault="00AD5626" w:rsidP="00AD5626">
            <w:pPr>
              <w:widowControl w:val="0"/>
              <w:ind w:left="93" w:right="88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8B3054">
              <w:rPr>
                <w:rFonts w:ascii="Times New Roman" w:hAnsi="Times New Roman" w:cs="Times New Roman"/>
                <w:sz w:val="20"/>
                <w:szCs w:val="20"/>
              </w:rPr>
              <w:t>DOÇ.DR.DEVRİM</w:t>
            </w:r>
            <w:proofErr w:type="gramEnd"/>
            <w:r w:rsidRPr="008B3054">
              <w:rPr>
                <w:rFonts w:ascii="Times New Roman" w:hAnsi="Times New Roman" w:cs="Times New Roman"/>
                <w:sz w:val="20"/>
                <w:szCs w:val="20"/>
              </w:rPr>
              <w:t xml:space="preserve"> ERDEM 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647E9F" w14:textId="77777777" w:rsidR="00AD5626" w:rsidRDefault="00AD5626" w:rsidP="00AD5626">
            <w:pPr>
              <w:ind w:left="38"/>
              <w:rPr>
                <w:rFonts w:ascii="Times New Roman" w:hAnsi="Times New Roman" w:cs="Times New Roman"/>
                <w:sz w:val="20"/>
                <w:szCs w:val="20"/>
              </w:rPr>
            </w:pPr>
            <w:r w:rsidRPr="008B3054">
              <w:rPr>
                <w:rFonts w:ascii="Times New Roman" w:hAnsi="Times New Roman" w:cs="Times New Roman"/>
                <w:sz w:val="20"/>
                <w:szCs w:val="20"/>
              </w:rPr>
              <w:t>17.11.2022-15.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3AC21F0" w14:textId="61CAE29D" w:rsidR="00AD5626" w:rsidRPr="008B3054" w:rsidRDefault="00AD5626" w:rsidP="00AD5626">
            <w:pPr>
              <w:ind w:left="38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-07</w:t>
            </w:r>
          </w:p>
        </w:tc>
      </w:tr>
    </w:tbl>
    <w:p w14:paraId="0755B5D2" w14:textId="2AE49CD5" w:rsidR="23DD67B4" w:rsidRPr="00065C73" w:rsidRDefault="23DD67B4" w:rsidP="23DD67B4">
      <w:pPr>
        <w:rPr>
          <w:rFonts w:ascii="Times New Roman" w:hAnsi="Times New Roman" w:cs="Times New Roman"/>
        </w:rPr>
      </w:pPr>
    </w:p>
    <w:sectPr w:rsidR="23DD67B4" w:rsidRPr="00065C73" w:rsidSect="00AC5131">
      <w:pgSz w:w="16838" w:h="11906" w:orient="landscape"/>
      <w:pgMar w:top="851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DG2MDQ3sLS0MDVR0lEKTi0uzszPAykwqgUAXESmRCwAAAA="/>
  </w:docVars>
  <w:rsids>
    <w:rsidRoot w:val="1A032BB8"/>
    <w:rsid w:val="00033003"/>
    <w:rsid w:val="00065C73"/>
    <w:rsid w:val="00096948"/>
    <w:rsid w:val="000D09DE"/>
    <w:rsid w:val="000F323D"/>
    <w:rsid w:val="00190439"/>
    <w:rsid w:val="00220942"/>
    <w:rsid w:val="00236D1E"/>
    <w:rsid w:val="00426284"/>
    <w:rsid w:val="004854F6"/>
    <w:rsid w:val="004C28D7"/>
    <w:rsid w:val="005541B3"/>
    <w:rsid w:val="005861B1"/>
    <w:rsid w:val="006D2039"/>
    <w:rsid w:val="006D285C"/>
    <w:rsid w:val="006E0006"/>
    <w:rsid w:val="00727EEB"/>
    <w:rsid w:val="007E0719"/>
    <w:rsid w:val="008B3054"/>
    <w:rsid w:val="00924E91"/>
    <w:rsid w:val="009B2D51"/>
    <w:rsid w:val="009E1301"/>
    <w:rsid w:val="00A129F6"/>
    <w:rsid w:val="00AC5131"/>
    <w:rsid w:val="00AD5626"/>
    <w:rsid w:val="00AE4B10"/>
    <w:rsid w:val="00B027A4"/>
    <w:rsid w:val="00C12CF7"/>
    <w:rsid w:val="00C81062"/>
    <w:rsid w:val="00C94831"/>
    <w:rsid w:val="00CE5FDB"/>
    <w:rsid w:val="00D83F19"/>
    <w:rsid w:val="00DA67B4"/>
    <w:rsid w:val="00E04109"/>
    <w:rsid w:val="00E95F1C"/>
    <w:rsid w:val="00ED16FE"/>
    <w:rsid w:val="00F2533D"/>
    <w:rsid w:val="074F0860"/>
    <w:rsid w:val="0EAA7B22"/>
    <w:rsid w:val="15F61947"/>
    <w:rsid w:val="1A032BB8"/>
    <w:rsid w:val="20645CD3"/>
    <w:rsid w:val="23DD67B4"/>
    <w:rsid w:val="31A2C8F6"/>
    <w:rsid w:val="3B1BFEE8"/>
    <w:rsid w:val="3B3082DF"/>
    <w:rsid w:val="52FDE4A8"/>
    <w:rsid w:val="5635856A"/>
    <w:rsid w:val="66E81EA2"/>
    <w:rsid w:val="689CE4A5"/>
    <w:rsid w:val="69DBE2B7"/>
    <w:rsid w:val="6D95854E"/>
    <w:rsid w:val="779DF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032BB8"/>
  <w15:chartTrackingRefBased/>
  <w15:docId w15:val="{9368D643-67BD-4683-9924-A60622366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23DD67B4"/>
    <w:pPr>
      <w:widowControl w:val="0"/>
      <w:spacing w:after="0"/>
      <w:ind w:left="177"/>
    </w:pPr>
    <w:rPr>
      <w:rFonts w:ascii="Times New Roman" w:eastAsia="Times New Roman" w:hAnsi="Times New Roman" w:cs="Times New Roman"/>
      <w:lang w:eastAsia="tr-TR" w:bidi="tr-TR"/>
    </w:rPr>
  </w:style>
  <w:style w:type="table" w:styleId="TabloKlavuzu">
    <w:name w:val="Table Grid"/>
    <w:basedOn w:val="NormalTablo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12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29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4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Yavuz</dc:creator>
  <cp:keywords/>
  <dc:description/>
  <cp:lastModifiedBy>FUJITSU</cp:lastModifiedBy>
  <cp:revision>6</cp:revision>
  <cp:lastPrinted>2022-11-04T09:05:00Z</cp:lastPrinted>
  <dcterms:created xsi:type="dcterms:W3CDTF">2022-11-04T09:28:00Z</dcterms:created>
  <dcterms:modified xsi:type="dcterms:W3CDTF">2022-11-09T12:39:00Z</dcterms:modified>
</cp:coreProperties>
</file>